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Xccee2703b16e02e9d2928a94b9d676e6693559f"/>
    <w:p>
      <w:pPr>
        <w:pStyle w:val="Heading2"/>
      </w:pPr>
      <w:r>
        <w:t xml:space="preserve">Cover Letter for Financial Analyst Position</w:t>
      </w:r>
    </w:p>
    <w:p>
      <w:pPr>
        <w:pStyle w:val="FirstParagraph"/>
      </w:pPr>
      <w:r>
        <w:t xml:space="preserve">Dear [Hiring Manager's Name],</w:t>
      </w:r>
    </w:p>
    <w:p>
      <w:pPr>
        <w:pStyle w:val="BodyText"/>
      </w:pPr>
      <w:r>
        <w:t xml:space="preserve">I am writing to express my enthusiastic interest in the Financial Analyst position at [Company Name] in Australia Brisbane. As a results-driven professional with a strong background in financial analysis, data interpretation, and strategic decision-making, I am eager to contribute my expertise to your organization’s success while leveraging the dynamic opportunities available in Brisbane’s growing financial sector. With a deep understanding of financial markets and a passion for driving value through data-driven insights, I am confident that my skills align with the needs of this role.</w:t>
      </w:r>
    </w:p>
    <w:p>
      <w:pPr>
        <w:pStyle w:val="BodyText"/>
      </w:pPr>
      <w:r>
        <w:t xml:space="preserve">Having spent [X years] working in financial analysis across diverse industries, I have developed a comprehensive skill set that includes budgeting, forecasting, risk assessment, and financial modeling. My career has been defined by a commitment to accuracy, innovation, and collaboration—qualities that are essential for thriving in the fast-paced environment of Australia Brisbane. The city’s reputation as a hub for finance, technology, and trade makes it an ideal location to apply my expertise and contribute to the growth of forward-thinking organizations like yours.</w:t>
      </w:r>
    </w:p>
    <w:p>
      <w:pPr>
        <w:pStyle w:val="BodyText"/>
      </w:pPr>
      <w:r>
        <w:t xml:space="preserve">One of my core strengths is my ability to translate complex financial data into actionable strategies. In my previous role at [Previous Company Name], I led a team in analyzing market trends, optimizing investment portfolios, and identifying cost-saving opportunities that resulted in a [X]% increase in operational efficiency. This experience not only honed my analytical skills but also reinforced the importance of tailoring financial solutions to align with organizational goals. In Australia Brisbane, where businesses face unique challenges and opportunities due to its geographic and economic landscape, I believe my ability to adapt and deliver results will be a significant asset.</w:t>
      </w:r>
    </w:p>
    <w:p>
      <w:pPr>
        <w:pStyle w:val="BodyText"/>
      </w:pPr>
      <w:r>
        <w:t xml:space="preserve">Moreover, I have a strong grasp of the regulatory frameworks governing financial operations in Australia. My work has involved compliance with Australian Accounting Standards (AAS) and adherence to the guidelines set by the Australian Securities and Investments Commission (ASIC). This understanding ensures that my analyses are not only accurate but also aligned with local regulations, which is critical for maintaining trust and transparency in any financial role. Brisbane’s burgeoning tech and startup ecosystem further emphasizes the need for professionals who can navigate both traditional financial practices and emerging digital tools.</w:t>
      </w:r>
    </w:p>
    <w:p>
      <w:pPr>
        <w:pStyle w:val="BodyText"/>
      </w:pPr>
      <w:r>
        <w:t xml:space="preserve">What excites me most about the Financial Analyst position in Australia Brisbane is the opportunity to contribute to a team that values innovation and strategic thinking. I am particularly drawn to [Company Name]’s reputation for [mention a specific value, e.g., "driving sustainable growth" or "leveraging technology for financial transparency"]. I am confident that my proactive approach to problem-solving, combined with my ability to communicate complex ideas clearly, will enable me to support your team in achieving its objectives.</w:t>
      </w:r>
    </w:p>
    <w:p>
      <w:pPr>
        <w:pStyle w:val="BodyText"/>
      </w:pPr>
      <w:r>
        <w:t xml:space="preserve">In addition to my technical skills, I bring a collaborative mindset and a dedication to continuous learning. I have actively pursued professional development through certifications such as [mention any relevant certifications, e.g., CFA or CPA], which have equipped me with the latest tools and methodologies in financial analysis. My goal is to not only meet but exceed expectations by staying ahead of industry trends and applying best practices in every project I undertake.</w:t>
      </w:r>
    </w:p>
    <w:p>
      <w:pPr>
        <w:pStyle w:val="BodyText"/>
      </w:pPr>
      <w:r>
        <w:t xml:space="preserve">The Financial Analyst role in Australia Brisbane represents an exciting chapter in my career. I am particularly inspired by the city’s vibrant economy, which offers a unique blend of traditional industries and cutting-edge innovation. Whether it’s supporting local businesses, analyzing market opportunities, or contributing to the financial health of global enterprises operating in Brisbane, I am eager to play a pivotal role in driving growth and sustainability.</w:t>
      </w:r>
    </w:p>
    <w:p>
      <w:pPr>
        <w:pStyle w:val="BodyText"/>
      </w:pPr>
      <w:r>
        <w:t xml:space="preserve">Thank you for considering my application. I would welcome the opportunity to discuss how my background, skills, and enthusiasm align with the goals of [Company Name]. Please feel free to contact me at [Your Phone Number] or [Your Email Address] at your earliest convenience. I am available for an interview at your discretion and look forward to the possibility of contributing to your team’s success in Australia Brisban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Position in Australia Brisbane</dc:title>
  <dc:creator/>
  <dc:language>en</dc:language>
  <cp:keywords/>
  <dcterms:created xsi:type="dcterms:W3CDTF">2026-07-21T14:11:54Z</dcterms:created>
  <dcterms:modified xsi:type="dcterms:W3CDTF">2026-07-21T14:11:54Z</dcterms:modified>
</cp:coreProperties>
</file>

<file path=docProps/custom.xml><?xml version="1.0" encoding="utf-8"?>
<Properties xmlns="http://schemas.openxmlformats.org/officeDocument/2006/custom-properties" xmlns:vt="http://schemas.openxmlformats.org/officeDocument/2006/docPropsVTypes"/>
</file>